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CBABE6" w14:textId="7BA98A1C" w:rsidR="00956D3F" w:rsidRPr="00956D3F" w:rsidRDefault="00956D3F" w:rsidP="00956D3F">
      <w:pPr>
        <w:pStyle w:val="Heading1"/>
        <w:rPr>
          <w:b/>
          <w:bCs/>
        </w:rPr>
      </w:pPr>
      <w:r w:rsidRPr="00956D3F">
        <w:rPr>
          <w:b/>
          <w:bCs/>
        </w:rPr>
        <w:t>Step 2:</w:t>
      </w:r>
      <w:r>
        <w:rPr>
          <w:b/>
          <w:bCs/>
        </w:rPr>
        <w:t xml:space="preserve"> </w:t>
      </w:r>
      <w:r w:rsidRPr="00956D3F">
        <w:rPr>
          <w:b/>
          <w:bCs/>
        </w:rPr>
        <w:t>Linux &amp; cybersecurity</w:t>
      </w:r>
      <w:r>
        <w:rPr>
          <w:b/>
          <w:bCs/>
        </w:rPr>
        <w:t xml:space="preserve"> - Blog</w:t>
      </w:r>
    </w:p>
    <w:p w14:paraId="2BF642EE" w14:textId="77777777" w:rsidR="00956D3F" w:rsidRDefault="00956D3F">
      <w:pPr>
        <w:rPr>
          <w:b/>
          <w:bCs/>
        </w:rPr>
      </w:pPr>
    </w:p>
    <w:p w14:paraId="2D6F57FF" w14:textId="4484C022" w:rsidR="0098314F" w:rsidRPr="00956D3F" w:rsidRDefault="000E3EF5">
      <w:pPr>
        <w:rPr>
          <w:b/>
          <w:bCs/>
        </w:rPr>
      </w:pPr>
      <w:r w:rsidRPr="00956D3F">
        <w:rPr>
          <w:b/>
          <w:bCs/>
        </w:rPr>
        <w:t>What is an operating system</w:t>
      </w:r>
      <w:r w:rsidR="00956D3F">
        <w:rPr>
          <w:b/>
          <w:bCs/>
        </w:rPr>
        <w:t>,</w:t>
      </w:r>
      <w:r w:rsidRPr="00956D3F">
        <w:rPr>
          <w:b/>
          <w:bCs/>
        </w:rPr>
        <w:t xml:space="preserve"> and how does this relate to cybersecurity?</w:t>
      </w:r>
    </w:p>
    <w:p w14:paraId="331195AA" w14:textId="22B9D2E4" w:rsidR="000E3EF5" w:rsidRDefault="00956D3F" w:rsidP="00435B4B">
      <w:r>
        <w:t>An o</w:t>
      </w:r>
      <w:r w:rsidR="00131AA0">
        <w:t xml:space="preserve">perating system (OS) is a </w:t>
      </w:r>
      <w:r w:rsidR="002B7699">
        <w:t xml:space="preserve">software </w:t>
      </w:r>
      <w:r w:rsidR="00131AA0">
        <w:t>program that communicates with</w:t>
      </w:r>
      <w:r w:rsidR="002B7699">
        <w:t xml:space="preserve"> </w:t>
      </w:r>
      <w:r>
        <w:t xml:space="preserve">a </w:t>
      </w:r>
      <w:r w:rsidR="002B7699">
        <w:t>computer or device hardware</w:t>
      </w:r>
      <w:r w:rsidR="00EF44FF">
        <w:t>,</w:t>
      </w:r>
      <w:r w:rsidR="002E6A99">
        <w:t xml:space="preserve"> </w:t>
      </w:r>
      <w:r w:rsidR="00DB3787">
        <w:t>allow</w:t>
      </w:r>
      <w:r w:rsidR="002E6A99">
        <w:t xml:space="preserve">ing </w:t>
      </w:r>
      <w:r w:rsidR="00143F32">
        <w:t>other</w:t>
      </w:r>
      <w:r w:rsidR="00DB3787">
        <w:t xml:space="preserve"> </w:t>
      </w:r>
      <w:r w:rsidR="00EF44FF">
        <w:t>user</w:t>
      </w:r>
      <w:r w:rsidR="00AF0FE7">
        <w:t xml:space="preserve"> or server</w:t>
      </w:r>
      <w:r w:rsidR="00EF44FF">
        <w:t xml:space="preserve"> utility</w:t>
      </w:r>
      <w:r w:rsidR="00AF0FE7">
        <w:t xml:space="preserve"> programs </w:t>
      </w:r>
      <w:r w:rsidR="00DB3787">
        <w:t xml:space="preserve">to run </w:t>
      </w:r>
      <w:r w:rsidR="00143F32">
        <w:t xml:space="preserve">in </w:t>
      </w:r>
      <w:r w:rsidR="007B00BA">
        <w:t xml:space="preserve">a coordinated </w:t>
      </w:r>
      <w:r w:rsidR="002E6A99">
        <w:t>fashion</w:t>
      </w:r>
      <w:r w:rsidR="00576359">
        <w:t xml:space="preserve"> a</w:t>
      </w:r>
      <w:r>
        <w:t>nd</w:t>
      </w:r>
      <w:r w:rsidR="00576359">
        <w:t xml:space="preserve"> communicate with each </w:t>
      </w:r>
      <w:r>
        <w:t xml:space="preserve">other </w:t>
      </w:r>
      <w:r w:rsidR="00576359">
        <w:t>over networks</w:t>
      </w:r>
      <w:r w:rsidR="00FA4684">
        <w:t xml:space="preserve"> </w:t>
      </w:r>
      <w:hyperlink r:id="rId5" w:history="1">
        <w:r w:rsidR="00D854AC" w:rsidRPr="006A5728">
          <w:rPr>
            <w:rStyle w:val="Hyperlink"/>
          </w:rPr>
          <w:t>https://techterms.com/definition/operating_system</w:t>
        </w:r>
      </w:hyperlink>
      <w:r w:rsidR="00D854AC">
        <w:t>.</w:t>
      </w:r>
    </w:p>
    <w:p w14:paraId="0FC41520" w14:textId="3F5295B4" w:rsidR="00D854AC" w:rsidRDefault="000826E5" w:rsidP="00435B4B">
      <w:r>
        <w:t xml:space="preserve">For this </w:t>
      </w:r>
      <w:r w:rsidR="00FA4684">
        <w:t>reason,</w:t>
      </w:r>
      <w:r>
        <w:t xml:space="preserve"> cybersecurity </w:t>
      </w:r>
      <w:r w:rsidR="00510C7D">
        <w:t>relevant because most cyber threats target</w:t>
      </w:r>
      <w:r w:rsidR="005F6A0E">
        <w:t xml:space="preserve"> operating system </w:t>
      </w:r>
      <w:r w:rsidR="007E03A1">
        <w:t>driven devices</w:t>
      </w:r>
      <w:r w:rsidR="004D10EF">
        <w:t xml:space="preserve"> and</w:t>
      </w:r>
      <w:r w:rsidR="007E03A1">
        <w:t xml:space="preserve"> maliciously</w:t>
      </w:r>
      <w:r w:rsidR="004D10EF">
        <w:t xml:space="preserve"> steal or corrupt </w:t>
      </w:r>
      <w:r w:rsidR="00DB7974">
        <w:t xml:space="preserve">valuable </w:t>
      </w:r>
      <w:r w:rsidR="00510C7D">
        <w:t>data</w:t>
      </w:r>
      <w:r w:rsidR="00AF2D11">
        <w:t xml:space="preserve"> </w:t>
      </w:r>
      <w:r w:rsidR="00165CA2">
        <w:t>or compromise</w:t>
      </w:r>
      <w:r w:rsidR="00DB7974">
        <w:t xml:space="preserve"> </w:t>
      </w:r>
      <w:r w:rsidR="00AF2D11">
        <w:t xml:space="preserve">system </w:t>
      </w:r>
      <w:r w:rsidR="00510C7D">
        <w:t>performance</w:t>
      </w:r>
      <w:r w:rsidR="00AF2D11">
        <w:t>. Sometimes</w:t>
      </w:r>
      <w:r w:rsidR="0091799E">
        <w:t xml:space="preserve">, </w:t>
      </w:r>
      <w:r w:rsidR="00956D3F">
        <w:t>the ful</w:t>
      </w:r>
      <w:r w:rsidR="0091799E">
        <w:t xml:space="preserve">l or partial </w:t>
      </w:r>
      <w:r w:rsidR="008C4B8F">
        <w:t xml:space="preserve">systems </w:t>
      </w:r>
      <w:r w:rsidR="006764A2">
        <w:t>infrastructure</w:t>
      </w:r>
      <w:r w:rsidR="0091799E">
        <w:t xml:space="preserve"> of a target organisation </w:t>
      </w:r>
      <w:r w:rsidR="008C4B8F">
        <w:t>can</w:t>
      </w:r>
      <w:r w:rsidR="0091799E">
        <w:t xml:space="preserve"> be taken over by malicious actors</w:t>
      </w:r>
      <w:r w:rsidR="00AA6D69">
        <w:t xml:space="preserve">, leading </w:t>
      </w:r>
      <w:r w:rsidR="00956D3F">
        <w:t xml:space="preserve">to a </w:t>
      </w:r>
      <w:r w:rsidR="00C947D0">
        <w:t>significant destruction of value</w:t>
      </w:r>
      <w:r w:rsidR="00AA6D69">
        <w:t xml:space="preserve"> and social standing</w:t>
      </w:r>
      <w:r w:rsidR="00C65B29">
        <w:t>.</w:t>
      </w:r>
      <w:r w:rsidR="00E067B6">
        <w:t xml:space="preserve"> </w:t>
      </w:r>
    </w:p>
    <w:p w14:paraId="25EBE76C" w14:textId="44A7738C" w:rsidR="000E3EF5" w:rsidRPr="00956D3F" w:rsidRDefault="000E3EF5" w:rsidP="000E3EF5">
      <w:pPr>
        <w:rPr>
          <w:b/>
          <w:bCs/>
        </w:rPr>
      </w:pPr>
      <w:r w:rsidRPr="00956D3F">
        <w:rPr>
          <w:b/>
          <w:bCs/>
        </w:rPr>
        <w:t>What do you know about the Linux operating system?</w:t>
      </w:r>
    </w:p>
    <w:p w14:paraId="6708A510" w14:textId="7A2D1E4B" w:rsidR="000E3EF5" w:rsidRDefault="007D3D83" w:rsidP="007D3D83">
      <w:r>
        <w:t xml:space="preserve">Linux is mainly considered a more secure operating system and </w:t>
      </w:r>
      <w:r w:rsidR="00197E5E">
        <w:t>better optimised operating system when compared to Windows</w:t>
      </w:r>
      <w:r w:rsidR="00956D3F">
        <w:t>;</w:t>
      </w:r>
      <w:r w:rsidR="00197E5E">
        <w:t xml:space="preserve"> hence it’s </w:t>
      </w:r>
      <w:r>
        <w:t xml:space="preserve">commonly </w:t>
      </w:r>
      <w:r w:rsidR="00D97D60">
        <w:t>used on servers and security</w:t>
      </w:r>
      <w:r w:rsidR="00956D3F">
        <w:t>-</w:t>
      </w:r>
      <w:r w:rsidR="00D97D60">
        <w:t>sensitive user environments. It is also</w:t>
      </w:r>
      <w:r w:rsidR="007A4AEA">
        <w:t xml:space="preserve"> an open-source operating system</w:t>
      </w:r>
      <w:r w:rsidR="000349F5">
        <w:t xml:space="preserve"> and </w:t>
      </w:r>
      <w:r w:rsidR="007A4AEA">
        <w:t>available in many</w:t>
      </w:r>
      <w:r w:rsidR="000349F5">
        <w:t xml:space="preserve"> free</w:t>
      </w:r>
      <w:r w:rsidR="007A4AEA">
        <w:t xml:space="preserve"> </w:t>
      </w:r>
      <w:r w:rsidR="000349F5">
        <w:t>distributions.</w:t>
      </w:r>
    </w:p>
    <w:p w14:paraId="1878A7C1" w14:textId="3F2E19DA" w:rsidR="000E3EF5" w:rsidRPr="00956D3F" w:rsidRDefault="00435B4B" w:rsidP="000E3EF5">
      <w:pPr>
        <w:rPr>
          <w:b/>
          <w:bCs/>
        </w:rPr>
      </w:pPr>
      <w:r w:rsidRPr="00956D3F">
        <w:rPr>
          <w:b/>
          <w:bCs/>
        </w:rPr>
        <w:t>Why is Linux so widely used in the cybersecurity field?</w:t>
      </w:r>
    </w:p>
    <w:p w14:paraId="66A2A8CB" w14:textId="52CA8D37" w:rsidR="00435B4B" w:rsidRDefault="002D4571" w:rsidP="002D4571">
      <w:r>
        <w:t>Linux is primar</w:t>
      </w:r>
      <w:r w:rsidR="00956D3F">
        <w:t>il</w:t>
      </w:r>
      <w:r>
        <w:t>y</w:t>
      </w:r>
      <w:r w:rsidR="00956D3F">
        <w:t xml:space="preserve"> a</w:t>
      </w:r>
      <w:r>
        <w:t xml:space="preserve"> command</w:t>
      </w:r>
      <w:r w:rsidR="00956D3F">
        <w:t>-</w:t>
      </w:r>
      <w:r>
        <w:t xml:space="preserve">driven </w:t>
      </w:r>
      <w:r w:rsidR="00F0766E">
        <w:t>operating system;</w:t>
      </w:r>
      <w:r w:rsidR="00D252EC">
        <w:t xml:space="preserve"> hence </w:t>
      </w:r>
      <w:r w:rsidR="00456B9A">
        <w:t xml:space="preserve">it is </w:t>
      </w:r>
      <w:r w:rsidR="0001051B">
        <w:t xml:space="preserve">secure and </w:t>
      </w:r>
      <w:r w:rsidR="00456B9A">
        <w:t xml:space="preserve">powerful in </w:t>
      </w:r>
      <w:r w:rsidR="002B0C92">
        <w:t xml:space="preserve">analysing, </w:t>
      </w:r>
      <w:r w:rsidR="00456B9A">
        <w:t>monitoring</w:t>
      </w:r>
      <w:r w:rsidR="002B0C92">
        <w:t>, c</w:t>
      </w:r>
      <w:r w:rsidR="00456B9A">
        <w:t xml:space="preserve">ontrolling </w:t>
      </w:r>
      <w:r w:rsidR="002B0C92">
        <w:t>and reporting computer systems</w:t>
      </w:r>
      <w:r w:rsidR="00526EA8">
        <w:t xml:space="preserve"> activities</w:t>
      </w:r>
      <w:r w:rsidR="0001051B">
        <w:t>.</w:t>
      </w:r>
      <w:r w:rsidR="00D252EC">
        <w:t xml:space="preserve"> </w:t>
      </w:r>
      <w:r w:rsidR="00526EA8">
        <w:t xml:space="preserve">It is also not prone to opportunistic </w:t>
      </w:r>
      <w:r w:rsidR="006A1B36">
        <w:t xml:space="preserve">malicious </w:t>
      </w:r>
      <w:r w:rsidR="00526EA8">
        <w:t>attacks</w:t>
      </w:r>
      <w:r w:rsidR="00C9641E">
        <w:t xml:space="preserve"> </w:t>
      </w:r>
      <w:r w:rsidR="002016E7">
        <w:t>since</w:t>
      </w:r>
      <w:r w:rsidR="00C9641E">
        <w:t xml:space="preserve"> it</w:t>
      </w:r>
      <w:r w:rsidR="002016E7">
        <w:t>’</w:t>
      </w:r>
      <w:r w:rsidR="00C9641E">
        <w:t xml:space="preserve">s not commonly used as a desktop </w:t>
      </w:r>
      <w:r w:rsidR="003D5726">
        <w:t xml:space="preserve">operating system </w:t>
      </w:r>
      <w:r w:rsidR="002016E7">
        <w:t xml:space="preserve">and is </w:t>
      </w:r>
      <w:r w:rsidR="003D5726">
        <w:t>considered</w:t>
      </w:r>
      <w:r w:rsidR="002016E7">
        <w:t xml:space="preserve"> </w:t>
      </w:r>
      <w:r w:rsidR="003D5726">
        <w:t>complex to learn.</w:t>
      </w:r>
      <w:r w:rsidR="006A1B36">
        <w:t xml:space="preserve"> </w:t>
      </w:r>
      <w:r w:rsidR="00C9641E">
        <w:t xml:space="preserve"> </w:t>
      </w:r>
    </w:p>
    <w:p w14:paraId="0F3111BA" w14:textId="06D94DFE" w:rsidR="006A1B36" w:rsidRDefault="006A1B36" w:rsidP="002D4571">
      <w:r>
        <w:t>Due to its command</w:t>
      </w:r>
      <w:r w:rsidR="00956D3F">
        <w:t>-</w:t>
      </w:r>
      <w:r>
        <w:t xml:space="preserve">driven nature, Linux </w:t>
      </w:r>
      <w:r w:rsidR="0023241E">
        <w:t>is best suited for cybersecurity environments</w:t>
      </w:r>
      <w:r w:rsidR="00956D3F">
        <w:t>/operations. I</w:t>
      </w:r>
      <w:r w:rsidR="0023241E">
        <w:t>t</w:t>
      </w:r>
      <w:r w:rsidR="00956D3F">
        <w:t xml:space="preserve"> gives</w:t>
      </w:r>
      <w:r w:rsidR="0000266B">
        <w:t xml:space="preserve"> powerful </w:t>
      </w:r>
      <w:r w:rsidR="0023241E">
        <w:t xml:space="preserve">control and flexibility to </w:t>
      </w:r>
      <w:r w:rsidR="0000266B">
        <w:t>cybersecurity operators</w:t>
      </w:r>
      <w:r w:rsidR="0023241E">
        <w:t xml:space="preserve"> </w:t>
      </w:r>
      <w:r w:rsidR="0000266B">
        <w:t>to</w:t>
      </w:r>
      <w:r w:rsidR="0067443B">
        <w:t xml:space="preserve"> analyse,</w:t>
      </w:r>
      <w:r w:rsidR="003155D6">
        <w:t xml:space="preserve"> </w:t>
      </w:r>
      <w:r w:rsidR="0067443B">
        <w:t>manipulate</w:t>
      </w:r>
      <w:r w:rsidR="003155D6">
        <w:t>,</w:t>
      </w:r>
      <w:r w:rsidR="0067443B">
        <w:t xml:space="preserve"> </w:t>
      </w:r>
      <w:r w:rsidR="003155D6">
        <w:t>configure</w:t>
      </w:r>
      <w:r w:rsidR="003155D6">
        <w:t xml:space="preserve"> and secure local and remote</w:t>
      </w:r>
      <w:r w:rsidR="00956D3F">
        <w:t>ly</w:t>
      </w:r>
      <w:r w:rsidR="003155D6">
        <w:t xml:space="preserve"> </w:t>
      </w:r>
      <w:r w:rsidR="00956D3F">
        <w:t xml:space="preserve">networked </w:t>
      </w:r>
      <w:r w:rsidR="003155D6">
        <w:t>systems.</w:t>
      </w:r>
    </w:p>
    <w:sectPr w:rsidR="006A1B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80A0B"/>
    <w:multiLevelType w:val="hybridMultilevel"/>
    <w:tmpl w:val="1264DA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10D74"/>
    <w:multiLevelType w:val="multilevel"/>
    <w:tmpl w:val="758E3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TYwMjI3NDUwMDJR0lEKTi0uzszPAykwrAUAMnflFCwAAAA="/>
  </w:docVars>
  <w:rsids>
    <w:rsidRoot w:val="000E3EF5"/>
    <w:rsid w:val="0000266B"/>
    <w:rsid w:val="0001051B"/>
    <w:rsid w:val="000349F5"/>
    <w:rsid w:val="000826E5"/>
    <w:rsid w:val="000E3EF5"/>
    <w:rsid w:val="00131AA0"/>
    <w:rsid w:val="00143F32"/>
    <w:rsid w:val="00165CA2"/>
    <w:rsid w:val="00197E5E"/>
    <w:rsid w:val="002016E7"/>
    <w:rsid w:val="0023241E"/>
    <w:rsid w:val="002B0C92"/>
    <w:rsid w:val="002B7699"/>
    <w:rsid w:val="002D4571"/>
    <w:rsid w:val="002E6A99"/>
    <w:rsid w:val="003155D6"/>
    <w:rsid w:val="003D5726"/>
    <w:rsid w:val="00435B4B"/>
    <w:rsid w:val="00456B9A"/>
    <w:rsid w:val="004D10EF"/>
    <w:rsid w:val="00510C7D"/>
    <w:rsid w:val="00526EA8"/>
    <w:rsid w:val="00576359"/>
    <w:rsid w:val="005F6A0E"/>
    <w:rsid w:val="0067443B"/>
    <w:rsid w:val="006764A2"/>
    <w:rsid w:val="006A1B36"/>
    <w:rsid w:val="006D14B4"/>
    <w:rsid w:val="006F4070"/>
    <w:rsid w:val="007A4AEA"/>
    <w:rsid w:val="007B00BA"/>
    <w:rsid w:val="007D3D83"/>
    <w:rsid w:val="007E03A1"/>
    <w:rsid w:val="00813B6C"/>
    <w:rsid w:val="00882A35"/>
    <w:rsid w:val="008C4B8F"/>
    <w:rsid w:val="0091799E"/>
    <w:rsid w:val="00956D3F"/>
    <w:rsid w:val="0098314F"/>
    <w:rsid w:val="00AA6D69"/>
    <w:rsid w:val="00AE4085"/>
    <w:rsid w:val="00AF0FE7"/>
    <w:rsid w:val="00AF2D11"/>
    <w:rsid w:val="00C45E8F"/>
    <w:rsid w:val="00C65B29"/>
    <w:rsid w:val="00C947D0"/>
    <w:rsid w:val="00C9641E"/>
    <w:rsid w:val="00D252EC"/>
    <w:rsid w:val="00D854AC"/>
    <w:rsid w:val="00D97D60"/>
    <w:rsid w:val="00DB3787"/>
    <w:rsid w:val="00DB7974"/>
    <w:rsid w:val="00E067B6"/>
    <w:rsid w:val="00EF44FF"/>
    <w:rsid w:val="00F0766E"/>
    <w:rsid w:val="00F72E53"/>
    <w:rsid w:val="00FA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CEB3A"/>
  <w15:chartTrackingRefBased/>
  <w15:docId w15:val="{0ED125F0-A593-4B19-A6E3-75CFDF383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6D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D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B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54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4A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56D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D3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1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chterms.com/definition/operating_syste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jue</dc:creator>
  <cp:keywords/>
  <dc:description/>
  <cp:lastModifiedBy>Andrew Njue</cp:lastModifiedBy>
  <cp:revision>1</cp:revision>
  <dcterms:created xsi:type="dcterms:W3CDTF">2021-07-13T09:43:00Z</dcterms:created>
  <dcterms:modified xsi:type="dcterms:W3CDTF">2021-07-13T11:23:00Z</dcterms:modified>
</cp:coreProperties>
</file>